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758DE" w14:textId="3E771770" w:rsidR="00196DE2" w:rsidRPr="00196DE2" w:rsidRDefault="00310087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32"/>
          <w:szCs w:val="32"/>
        </w:rPr>
        <w:t xml:space="preserve"> </w:t>
      </w:r>
      <w:r w:rsidR="00EF33F9"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68EDFD48" wp14:editId="1EEB782C">
            <wp:extent cx="1657350" cy="6297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nche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777" cy="64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32"/>
          <w:szCs w:val="32"/>
        </w:rPr>
        <w:t xml:space="preserve">    </w:t>
      </w:r>
      <w:r w:rsidR="002308DA">
        <w:rPr>
          <w:rFonts w:ascii="Arial" w:hAnsi="Arial" w:cs="Arial"/>
          <w:b/>
          <w:sz w:val="32"/>
          <w:szCs w:val="32"/>
        </w:rPr>
        <w:t xml:space="preserve">       </w:t>
      </w:r>
      <w:r w:rsidR="009C7109">
        <w:rPr>
          <w:rFonts w:ascii="Arial" w:hAnsi="Arial" w:cs="Arial"/>
          <w:b/>
          <w:sz w:val="32"/>
          <w:szCs w:val="32"/>
        </w:rPr>
        <w:t xml:space="preserve">                     </w:t>
      </w:r>
      <w:r w:rsidR="00EF33F9">
        <w:rPr>
          <w:noProof/>
        </w:rPr>
        <w:drawing>
          <wp:inline distT="0" distB="0" distL="0" distR="0" wp14:anchorId="79CAFF06" wp14:editId="7BA67320">
            <wp:extent cx="1657350" cy="647700"/>
            <wp:effectExtent l="0" t="0" r="0" b="0"/>
            <wp:docPr id="1" name="Picture 1" descr="BRIT_leaflet_fr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RIT_leaflet_fron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58" t="1520" r="481" b="8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7109">
        <w:rPr>
          <w:rFonts w:ascii="Arial" w:hAnsi="Arial" w:cs="Arial"/>
          <w:b/>
          <w:sz w:val="32"/>
          <w:szCs w:val="32"/>
        </w:rPr>
        <w:t xml:space="preserve">      </w:t>
      </w:r>
      <w:r w:rsidR="002308DA">
        <w:rPr>
          <w:rFonts w:ascii="Arial" w:hAnsi="Arial" w:cs="Arial"/>
          <w:b/>
          <w:sz w:val="32"/>
          <w:szCs w:val="32"/>
        </w:rPr>
        <w:t xml:space="preserve">                                   </w:t>
      </w:r>
      <w:r w:rsidR="00196DE2">
        <w:rPr>
          <w:rFonts w:ascii="Arial" w:hAnsi="Arial" w:cs="Arial"/>
          <w:sz w:val="28"/>
          <w:szCs w:val="28"/>
        </w:rPr>
        <w:t xml:space="preserve">              </w:t>
      </w:r>
    </w:p>
    <w:p w14:paraId="43D76349" w14:textId="1277F5CC" w:rsidR="00DA3ACB" w:rsidRDefault="008D7F85" w:rsidP="00E65B69">
      <w:pPr>
        <w:jc w:val="center"/>
        <w:rPr>
          <w:rFonts w:ascii="Arial" w:hAnsi="Arial" w:cs="Arial"/>
          <w:noProof/>
          <w:color w:val="002060"/>
          <w:sz w:val="44"/>
          <w:szCs w:val="44"/>
        </w:rPr>
      </w:pPr>
      <w:r>
        <w:rPr>
          <w:rFonts w:ascii="Arial" w:hAnsi="Arial" w:cs="Arial"/>
          <w:noProof/>
          <w:color w:val="002060"/>
          <w:sz w:val="44"/>
          <w:szCs w:val="44"/>
        </w:rPr>
        <w:t>Energy Advice Service</w:t>
      </w:r>
    </w:p>
    <w:p w14:paraId="2EAA8E5A" w14:textId="03197229" w:rsidR="00D01559" w:rsidRPr="005A6CAD" w:rsidRDefault="005A6CAD" w:rsidP="005A6CAD">
      <w:pPr>
        <w:ind w:left="-180" w:firstLine="180"/>
        <w:jc w:val="center"/>
        <w:rPr>
          <w:rFonts w:ascii="Arial" w:hAnsi="Arial" w:cs="Arial"/>
          <w:b/>
          <w:color w:val="002060"/>
          <w:sz w:val="44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rial" w:hAnsi="Arial" w:cs="Arial"/>
          <w:noProof/>
          <w:color w:val="002060"/>
          <w:sz w:val="44"/>
          <w:szCs w:val="44"/>
        </w:rPr>
        <w:t>0161 672 1234</w:t>
      </w:r>
    </w:p>
    <w:p w14:paraId="1FE7D1F7" w14:textId="1B6EB0F2" w:rsidR="00E65B69" w:rsidRPr="00971F93" w:rsidRDefault="002308DA" w:rsidP="00E65B69">
      <w:pPr>
        <w:pBdr>
          <w:bottom w:val="single" w:sz="4" w:space="1" w:color="auto"/>
        </w:pBdr>
        <w:jc w:val="center"/>
        <w:rPr>
          <w:rFonts w:ascii="Arial" w:hAnsi="Arial" w:cs="Arial"/>
          <w:b/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71F93">
        <w:rPr>
          <w:rFonts w:ascii="Arial" w:hAnsi="Arial" w:cs="Arial"/>
          <w:b/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ferral Form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82"/>
        <w:gridCol w:w="5166"/>
      </w:tblGrid>
      <w:tr w:rsidR="00DA3ACB" w:rsidRPr="00875617" w14:paraId="26311D5B" w14:textId="77777777" w:rsidTr="00FB7B6A">
        <w:trPr>
          <w:trHeight w:val="285"/>
        </w:trPr>
        <w:tc>
          <w:tcPr>
            <w:tcW w:w="31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EE0119" w14:textId="77777777" w:rsidR="00DA3ACB" w:rsidRPr="00875617" w:rsidRDefault="00DA3ACB" w:rsidP="00DA3ACB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  <w:tc>
          <w:tcPr>
            <w:tcW w:w="518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5FEE45D" w14:textId="77777777" w:rsidR="00DA3ACB" w:rsidRDefault="00DA3ACB" w:rsidP="005555C9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</w:p>
          <w:p w14:paraId="5F48A893" w14:textId="77777777" w:rsidR="00110A42" w:rsidRPr="00875617" w:rsidRDefault="00110A42" w:rsidP="005555C9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6DE2" w:rsidRPr="00875617" w14:paraId="1AD5F331" w14:textId="77777777" w:rsidTr="00FB7B6A">
        <w:tblPrEx>
          <w:tblLook w:val="01E0" w:firstRow="1" w:lastRow="1" w:firstColumn="1" w:lastColumn="1" w:noHBand="0" w:noVBand="0"/>
        </w:tblPrEx>
        <w:trPr>
          <w:trHeight w:val="830"/>
        </w:trPr>
        <w:tc>
          <w:tcPr>
            <w:tcW w:w="31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072061" w14:textId="77777777" w:rsidR="00E65B69" w:rsidRDefault="00E65B69" w:rsidP="00196DE2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9EC119" w14:textId="346357CE" w:rsidR="00196DE2" w:rsidRPr="00875617" w:rsidRDefault="00BF0BF2" w:rsidP="00196DE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ring </w:t>
            </w:r>
            <w:r w:rsidR="00196DE2" w:rsidRPr="00875617">
              <w:rPr>
                <w:rFonts w:ascii="Arial" w:hAnsi="Arial" w:cs="Arial"/>
                <w:sz w:val="22"/>
                <w:szCs w:val="22"/>
              </w:rPr>
              <w:t>Team/Organisation</w:t>
            </w:r>
          </w:p>
        </w:tc>
        <w:tc>
          <w:tcPr>
            <w:tcW w:w="5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175FC04" w14:textId="77777777" w:rsidR="00196DE2" w:rsidRPr="00875617" w:rsidRDefault="00196DE2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6DE2" w:rsidRPr="00875617" w14:paraId="4D22E976" w14:textId="77777777" w:rsidTr="00FB7B6A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31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2B79B9" w14:textId="77777777" w:rsidR="00196DE2" w:rsidRPr="00875617" w:rsidRDefault="00196DE2" w:rsidP="00196DE2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Contact Name</w:t>
            </w:r>
          </w:p>
        </w:tc>
        <w:tc>
          <w:tcPr>
            <w:tcW w:w="5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C262DE7" w14:textId="77777777" w:rsidR="00196DE2" w:rsidRPr="00875617" w:rsidRDefault="00196DE2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6DE2" w:rsidRPr="00875617" w14:paraId="5B4F8010" w14:textId="77777777" w:rsidTr="00FB7B6A">
        <w:tblPrEx>
          <w:tblLook w:val="01E0" w:firstRow="1" w:lastRow="1" w:firstColumn="1" w:lastColumn="1" w:noHBand="0" w:noVBand="0"/>
        </w:tblPrEx>
        <w:trPr>
          <w:trHeight w:val="597"/>
        </w:trPr>
        <w:tc>
          <w:tcPr>
            <w:tcW w:w="318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C46A91" w14:textId="62F8CDF3" w:rsidR="00196DE2" w:rsidRPr="00875617" w:rsidRDefault="004E04B9" w:rsidP="00196DE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</w:t>
            </w:r>
            <w:r w:rsidR="00196DE2" w:rsidRPr="00875617">
              <w:rPr>
                <w:rFonts w:ascii="Arial" w:hAnsi="Arial" w:cs="Arial"/>
                <w:sz w:val="22"/>
                <w:szCs w:val="22"/>
              </w:rPr>
              <w:t xml:space="preserve"> Number</w:t>
            </w:r>
          </w:p>
        </w:tc>
        <w:tc>
          <w:tcPr>
            <w:tcW w:w="518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EC11D87" w14:textId="43FCB2D5" w:rsidR="00196DE2" w:rsidRPr="00875617" w:rsidRDefault="00196DE2" w:rsidP="43FCB2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5838" w:rsidRPr="00875617" w14:paraId="0EBAD907" w14:textId="77777777" w:rsidTr="00FB7B6A">
        <w:tblPrEx>
          <w:tblLook w:val="01E0" w:firstRow="1" w:lastRow="1" w:firstColumn="1" w:lastColumn="1" w:noHBand="0" w:noVBand="0"/>
        </w:tblPrEx>
        <w:trPr>
          <w:trHeight w:val="560"/>
        </w:trPr>
        <w:tc>
          <w:tcPr>
            <w:tcW w:w="3186" w:type="dxa"/>
            <w:tcBorders>
              <w:top w:val="single" w:sz="12" w:space="0" w:color="auto"/>
            </w:tcBorders>
            <w:shd w:val="clear" w:color="auto" w:fill="auto"/>
          </w:tcPr>
          <w:p w14:paraId="0533D91A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Name of Client</w:t>
            </w:r>
          </w:p>
        </w:tc>
        <w:tc>
          <w:tcPr>
            <w:tcW w:w="5182" w:type="dxa"/>
            <w:tcBorders>
              <w:top w:val="single" w:sz="12" w:space="0" w:color="auto"/>
            </w:tcBorders>
            <w:shd w:val="clear" w:color="auto" w:fill="auto"/>
          </w:tcPr>
          <w:p w14:paraId="2386BA9C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5838" w:rsidRPr="00875617" w14:paraId="081B5FCD" w14:textId="77777777" w:rsidTr="00BF0BF2">
        <w:tblPrEx>
          <w:tblLook w:val="01E0" w:firstRow="1" w:lastRow="1" w:firstColumn="1" w:lastColumn="1" w:noHBand="0" w:noVBand="0"/>
        </w:tblPrEx>
        <w:trPr>
          <w:trHeight w:val="924"/>
        </w:trPr>
        <w:tc>
          <w:tcPr>
            <w:tcW w:w="3186" w:type="dxa"/>
            <w:shd w:val="clear" w:color="auto" w:fill="auto"/>
          </w:tcPr>
          <w:p w14:paraId="46EF9A17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Address of Client</w:t>
            </w:r>
          </w:p>
        </w:tc>
        <w:tc>
          <w:tcPr>
            <w:tcW w:w="5182" w:type="dxa"/>
            <w:shd w:val="clear" w:color="auto" w:fill="auto"/>
          </w:tcPr>
          <w:p w14:paraId="2C690D40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5838" w:rsidRPr="00875617" w14:paraId="73A4F1C4" w14:textId="77777777" w:rsidTr="00BF0BF2">
        <w:tblPrEx>
          <w:tblLook w:val="01E0" w:firstRow="1" w:lastRow="1" w:firstColumn="1" w:lastColumn="1" w:noHBand="0" w:noVBand="0"/>
        </w:tblPrEx>
        <w:trPr>
          <w:trHeight w:val="533"/>
        </w:trPr>
        <w:tc>
          <w:tcPr>
            <w:tcW w:w="3186" w:type="dxa"/>
            <w:tcBorders>
              <w:bottom w:val="single" w:sz="4" w:space="0" w:color="auto"/>
            </w:tcBorders>
            <w:shd w:val="clear" w:color="auto" w:fill="auto"/>
          </w:tcPr>
          <w:p w14:paraId="58F61F1A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Post Code</w:t>
            </w:r>
          </w:p>
        </w:tc>
        <w:tc>
          <w:tcPr>
            <w:tcW w:w="5182" w:type="dxa"/>
            <w:shd w:val="clear" w:color="auto" w:fill="auto"/>
          </w:tcPr>
          <w:p w14:paraId="0A449FF0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5838" w:rsidRPr="00875617" w14:paraId="489DCCC1" w14:textId="77777777" w:rsidTr="00BF0BF2">
        <w:tblPrEx>
          <w:tblLook w:val="01E0" w:firstRow="1" w:lastRow="1" w:firstColumn="1" w:lastColumn="1" w:noHBand="0" w:noVBand="0"/>
        </w:tblPrEx>
        <w:trPr>
          <w:trHeight w:val="503"/>
        </w:trPr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487C4" w14:textId="332EBAB0" w:rsidR="000D5838" w:rsidRPr="00875617" w:rsidRDefault="43FCB2D5" w:rsidP="00196DE2">
            <w:pPr>
              <w:rPr>
                <w:rFonts w:ascii="Arial" w:hAnsi="Arial" w:cs="Arial"/>
              </w:rPr>
            </w:pPr>
            <w:r w:rsidRPr="00875617">
              <w:rPr>
                <w:rFonts w:ascii="Arial" w:eastAsia="Arial" w:hAnsi="Arial" w:cs="Arial"/>
                <w:sz w:val="22"/>
                <w:szCs w:val="22"/>
              </w:rPr>
              <w:t>Date of Birth</w:t>
            </w:r>
          </w:p>
          <w:p w14:paraId="4E7A17AA" w14:textId="28C1ABE7" w:rsidR="000D5838" w:rsidRPr="00875617" w:rsidRDefault="000D5838" w:rsidP="43FCB2D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82" w:type="dxa"/>
            <w:tcBorders>
              <w:left w:val="single" w:sz="4" w:space="0" w:color="auto"/>
            </w:tcBorders>
            <w:shd w:val="clear" w:color="auto" w:fill="auto"/>
          </w:tcPr>
          <w:p w14:paraId="4BB7A4B3" w14:textId="77777777" w:rsidR="000D5838" w:rsidRPr="00875617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5838" w:rsidRPr="00875617" w14:paraId="1C981F9A" w14:textId="77777777" w:rsidTr="00BF0BF2">
        <w:tblPrEx>
          <w:tblLook w:val="01E0" w:firstRow="1" w:lastRow="1" w:firstColumn="1" w:lastColumn="1" w:noHBand="0" w:noVBand="0"/>
        </w:tblPrEx>
        <w:tc>
          <w:tcPr>
            <w:tcW w:w="31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A31965" w14:textId="5435A9BE" w:rsidR="000D5838" w:rsidRPr="00875617" w:rsidRDefault="00971F93" w:rsidP="00196DE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ent</w:t>
            </w:r>
            <w:r w:rsidR="00BF0BF2">
              <w:rPr>
                <w:rFonts w:ascii="Arial" w:hAnsi="Arial" w:cs="Arial"/>
                <w:sz w:val="22"/>
                <w:szCs w:val="22"/>
              </w:rPr>
              <w:t xml:space="preserve"> Telephone N</w:t>
            </w:r>
            <w:r w:rsidR="000D5838" w:rsidRPr="00875617">
              <w:rPr>
                <w:rFonts w:ascii="Arial" w:hAnsi="Arial" w:cs="Arial"/>
                <w:sz w:val="22"/>
                <w:szCs w:val="22"/>
              </w:rPr>
              <w:t>umber</w:t>
            </w:r>
            <w:r w:rsidR="00C94DA9">
              <w:rPr>
                <w:rFonts w:ascii="Arial" w:hAnsi="Arial" w:cs="Arial"/>
                <w:sz w:val="22"/>
                <w:szCs w:val="22"/>
              </w:rPr>
              <w:t>/s</w:t>
            </w:r>
          </w:p>
        </w:tc>
        <w:tc>
          <w:tcPr>
            <w:tcW w:w="5182" w:type="dxa"/>
            <w:shd w:val="clear" w:color="auto" w:fill="auto"/>
          </w:tcPr>
          <w:p w14:paraId="07FDBB4B" w14:textId="77777777" w:rsidR="000D5838" w:rsidRDefault="000D5838" w:rsidP="00196DE2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0D860A" w14:textId="77777777" w:rsidR="00BF0BF2" w:rsidRPr="00875617" w:rsidRDefault="00BF0BF2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94DA9" w:rsidRPr="00875617" w14:paraId="769CC615" w14:textId="77777777" w:rsidTr="00BF0BF2">
        <w:tblPrEx>
          <w:tblLook w:val="01E0" w:firstRow="1" w:lastRow="1" w:firstColumn="1" w:lastColumn="1" w:noHBand="0" w:noVBand="0"/>
        </w:tblPrEx>
        <w:tc>
          <w:tcPr>
            <w:tcW w:w="3186" w:type="dxa"/>
            <w:tcBorders>
              <w:top w:val="single" w:sz="4" w:space="0" w:color="auto"/>
            </w:tcBorders>
            <w:shd w:val="clear" w:color="auto" w:fill="auto"/>
          </w:tcPr>
          <w:p w14:paraId="77680A76" w14:textId="77777777" w:rsidR="00C94DA9" w:rsidRDefault="00C94DA9" w:rsidP="00196DE2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876661" w14:textId="09A8C12A" w:rsidR="00C94DA9" w:rsidRPr="00875617" w:rsidRDefault="00E65B69" w:rsidP="00196DE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 Insurance Number</w:t>
            </w:r>
          </w:p>
        </w:tc>
        <w:tc>
          <w:tcPr>
            <w:tcW w:w="5182" w:type="dxa"/>
            <w:shd w:val="clear" w:color="auto" w:fill="auto"/>
          </w:tcPr>
          <w:p w14:paraId="3D6F6C5B" w14:textId="77777777" w:rsidR="00C94DA9" w:rsidRPr="00875617" w:rsidRDefault="00C94DA9" w:rsidP="00196DE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00605A0" w14:textId="77777777" w:rsidR="002308DA" w:rsidRPr="00875617" w:rsidRDefault="002308DA" w:rsidP="002308DA">
      <w:pPr>
        <w:rPr>
          <w:rFonts w:ascii="Arial" w:hAnsi="Arial" w:cs="Arial"/>
          <w:b/>
          <w:sz w:val="22"/>
          <w:szCs w:val="22"/>
        </w:rPr>
      </w:pPr>
    </w:p>
    <w:p w14:paraId="27242987" w14:textId="77777777" w:rsidR="00BD5BEE" w:rsidRPr="00875617" w:rsidRDefault="00BD5BEE" w:rsidP="002308DA">
      <w:pPr>
        <w:rPr>
          <w:rFonts w:ascii="Arial" w:hAnsi="Arial" w:cs="Arial"/>
          <w:b/>
          <w:sz w:val="22"/>
          <w:szCs w:val="22"/>
        </w:rPr>
      </w:pPr>
    </w:p>
    <w:p w14:paraId="2200387D" w14:textId="77777777" w:rsidR="00BD5BEE" w:rsidRPr="00875617" w:rsidRDefault="00BD5BEE" w:rsidP="002308DA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6"/>
        <w:gridCol w:w="5182"/>
      </w:tblGrid>
      <w:tr w:rsidR="00BD5BEE" w:rsidRPr="00875617" w14:paraId="0C39726E" w14:textId="77777777" w:rsidTr="00971F93">
        <w:trPr>
          <w:trHeight w:val="560"/>
        </w:trPr>
        <w:tc>
          <w:tcPr>
            <w:tcW w:w="3186" w:type="dxa"/>
            <w:shd w:val="clear" w:color="auto" w:fill="auto"/>
          </w:tcPr>
          <w:p w14:paraId="13BB0958" w14:textId="77777777" w:rsidR="00BD5BEE" w:rsidRPr="00875617" w:rsidRDefault="00573897" w:rsidP="00BD5BEE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 xml:space="preserve">Energy </w:t>
            </w:r>
            <w:r w:rsidR="00BD5BEE" w:rsidRPr="00875617">
              <w:rPr>
                <w:rFonts w:ascii="Arial" w:hAnsi="Arial" w:cs="Arial"/>
                <w:sz w:val="22"/>
                <w:szCs w:val="22"/>
              </w:rPr>
              <w:t>Supplier</w:t>
            </w:r>
          </w:p>
        </w:tc>
        <w:tc>
          <w:tcPr>
            <w:tcW w:w="5182" w:type="dxa"/>
            <w:shd w:val="clear" w:color="auto" w:fill="auto"/>
          </w:tcPr>
          <w:p w14:paraId="0D45C858" w14:textId="77777777" w:rsidR="00BD5BEE" w:rsidRPr="00875617" w:rsidRDefault="00BD5BEE" w:rsidP="00BD5BE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5BEE" w:rsidRPr="00875617" w14:paraId="1E156BFA" w14:textId="77777777" w:rsidTr="00971F93">
        <w:trPr>
          <w:trHeight w:val="529"/>
        </w:trPr>
        <w:tc>
          <w:tcPr>
            <w:tcW w:w="3186" w:type="dxa"/>
            <w:shd w:val="clear" w:color="auto" w:fill="auto"/>
          </w:tcPr>
          <w:p w14:paraId="43C89356" w14:textId="1DBA6E41" w:rsidR="00BD5BEE" w:rsidRDefault="00BD5BEE" w:rsidP="00BD5BEE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Fuel Debt</w:t>
            </w:r>
            <w:r w:rsidR="0030574A">
              <w:rPr>
                <w:rFonts w:ascii="Arial" w:hAnsi="Arial" w:cs="Arial"/>
                <w:sz w:val="22"/>
                <w:szCs w:val="22"/>
              </w:rPr>
              <w:t>?</w:t>
            </w:r>
          </w:p>
          <w:p w14:paraId="3CE7C8EB" w14:textId="77777777" w:rsidR="00F542A5" w:rsidRDefault="00F542A5" w:rsidP="00BD5BEE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4B47C4" w14:textId="2313A967" w:rsidR="00F542A5" w:rsidRPr="00875617" w:rsidRDefault="00F542A5" w:rsidP="00BD5B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ter Readings:</w:t>
            </w:r>
          </w:p>
        </w:tc>
        <w:tc>
          <w:tcPr>
            <w:tcW w:w="5182" w:type="dxa"/>
            <w:shd w:val="clear" w:color="auto" w:fill="auto"/>
          </w:tcPr>
          <w:p w14:paraId="4C66ABC0" w14:textId="29A35C6E" w:rsidR="00BD5BEE" w:rsidRDefault="0030574A" w:rsidP="00F542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/</w:t>
            </w:r>
            <w:r w:rsidR="00A84794" w:rsidRPr="00875617">
              <w:rPr>
                <w:rFonts w:ascii="Arial" w:hAnsi="Arial" w:cs="Arial"/>
                <w:sz w:val="22"/>
                <w:szCs w:val="22"/>
              </w:rPr>
              <w:t xml:space="preserve">No </w:t>
            </w:r>
          </w:p>
          <w:p w14:paraId="7B1DA626" w14:textId="77777777" w:rsidR="0030574A" w:rsidRPr="00875617" w:rsidRDefault="0030574A" w:rsidP="00F542A5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0D6913" w14:textId="3B7BF6DE" w:rsidR="00A42813" w:rsidRPr="00875617" w:rsidRDefault="00A42813" w:rsidP="0030574A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E</w:t>
            </w:r>
            <w:r w:rsidR="00F542A5">
              <w:rPr>
                <w:rFonts w:ascii="Arial" w:hAnsi="Arial" w:cs="Arial"/>
                <w:sz w:val="22"/>
                <w:szCs w:val="22"/>
              </w:rPr>
              <w:t xml:space="preserve">lectricity:         </w:t>
            </w:r>
            <w:r w:rsidR="0030574A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F542A5">
              <w:rPr>
                <w:rFonts w:ascii="Arial" w:hAnsi="Arial" w:cs="Arial"/>
                <w:sz w:val="22"/>
                <w:szCs w:val="22"/>
              </w:rPr>
              <w:t xml:space="preserve">             </w:t>
            </w:r>
            <w:r w:rsidRPr="00875617">
              <w:rPr>
                <w:rFonts w:ascii="Arial" w:hAnsi="Arial" w:cs="Arial"/>
                <w:sz w:val="22"/>
                <w:szCs w:val="22"/>
              </w:rPr>
              <w:t>Gas:</w:t>
            </w:r>
          </w:p>
        </w:tc>
      </w:tr>
      <w:tr w:rsidR="00BD5BEE" w:rsidRPr="00875617" w14:paraId="2F17AB56" w14:textId="77777777" w:rsidTr="00971F93">
        <w:trPr>
          <w:trHeight w:val="2259"/>
        </w:trPr>
        <w:tc>
          <w:tcPr>
            <w:tcW w:w="3186" w:type="dxa"/>
            <w:shd w:val="clear" w:color="auto" w:fill="auto"/>
          </w:tcPr>
          <w:p w14:paraId="07766B0E" w14:textId="7011EB22" w:rsidR="00A84794" w:rsidRPr="00875617" w:rsidRDefault="00BD5BEE" w:rsidP="00BD5BEE">
            <w:pPr>
              <w:rPr>
                <w:rFonts w:ascii="Arial" w:hAnsi="Arial" w:cs="Arial"/>
                <w:sz w:val="22"/>
                <w:szCs w:val="22"/>
              </w:rPr>
            </w:pPr>
            <w:r w:rsidRPr="00875617">
              <w:rPr>
                <w:rFonts w:ascii="Arial" w:hAnsi="Arial" w:cs="Arial"/>
                <w:sz w:val="22"/>
                <w:szCs w:val="22"/>
              </w:rPr>
              <w:t>Further Assistance P</w:t>
            </w:r>
            <w:r w:rsidR="00A84794" w:rsidRPr="00875617">
              <w:rPr>
                <w:rFonts w:ascii="Arial" w:hAnsi="Arial" w:cs="Arial"/>
                <w:sz w:val="22"/>
                <w:szCs w:val="22"/>
              </w:rPr>
              <w:t>ayment Required</w:t>
            </w:r>
            <w:r w:rsidR="00F33766">
              <w:rPr>
                <w:rFonts w:ascii="Arial" w:hAnsi="Arial" w:cs="Arial"/>
                <w:sz w:val="22"/>
                <w:szCs w:val="22"/>
              </w:rPr>
              <w:t>?</w:t>
            </w:r>
          </w:p>
          <w:p w14:paraId="1EF89C8B" w14:textId="77777777" w:rsidR="00A84794" w:rsidRPr="00875617" w:rsidRDefault="00A84794" w:rsidP="00BD5BE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746309" w14:textId="0FA0A4AF" w:rsidR="00855CB9" w:rsidRDefault="00BD5BEE" w:rsidP="00BD5BEE">
            <w:pPr>
              <w:rPr>
                <w:rFonts w:ascii="Arial" w:hAnsi="Arial" w:cs="Arial"/>
                <w:sz w:val="20"/>
                <w:szCs w:val="20"/>
              </w:rPr>
            </w:pPr>
            <w:r w:rsidRPr="00704AE5">
              <w:rPr>
                <w:rFonts w:ascii="Arial" w:hAnsi="Arial" w:cs="Arial"/>
                <w:sz w:val="20"/>
                <w:szCs w:val="20"/>
              </w:rPr>
              <w:t xml:space="preserve">ONLY </w:t>
            </w:r>
            <w:r w:rsidRPr="00704AE5">
              <w:rPr>
                <w:rFonts w:ascii="Arial" w:hAnsi="Arial" w:cs="Arial"/>
                <w:b/>
                <w:sz w:val="20"/>
                <w:szCs w:val="20"/>
              </w:rPr>
              <w:t>ONE</w:t>
            </w:r>
            <w:r w:rsidR="00704AE5">
              <w:rPr>
                <w:rFonts w:ascii="Arial" w:hAnsi="Arial" w:cs="Arial"/>
                <w:sz w:val="20"/>
                <w:szCs w:val="20"/>
              </w:rPr>
              <w:t xml:space="preserve"> OF THE LIST CAN BE </w:t>
            </w:r>
            <w:r w:rsidRPr="00704AE5">
              <w:rPr>
                <w:rFonts w:ascii="Arial" w:hAnsi="Arial" w:cs="Arial"/>
                <w:sz w:val="20"/>
                <w:szCs w:val="20"/>
              </w:rPr>
              <w:t>APPLIED FOR:</w:t>
            </w:r>
          </w:p>
          <w:p w14:paraId="7A7663FF" w14:textId="77777777" w:rsidR="00F33766" w:rsidRPr="00704AE5" w:rsidRDefault="00F33766" w:rsidP="00BD5BE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A64495" w14:textId="77777777" w:rsidR="00704AE5" w:rsidRDefault="00855CB9" w:rsidP="00953F5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953F54">
              <w:rPr>
                <w:rFonts w:ascii="Arial" w:hAnsi="Arial" w:cs="Arial"/>
                <w:sz w:val="22"/>
                <w:szCs w:val="22"/>
              </w:rPr>
              <w:t>W</w:t>
            </w:r>
            <w:r w:rsidR="00BD5BEE" w:rsidRPr="00953F54">
              <w:rPr>
                <w:rFonts w:ascii="Arial" w:hAnsi="Arial" w:cs="Arial"/>
                <w:sz w:val="22"/>
                <w:szCs w:val="22"/>
              </w:rPr>
              <w:t>hite goods</w:t>
            </w:r>
            <w:r w:rsidRPr="00953F5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47D5880" w14:textId="0BA1F00F" w:rsidR="0030574A" w:rsidRPr="00704AE5" w:rsidRDefault="00855CB9" w:rsidP="00704AE5">
            <w:pPr>
              <w:ind w:left="720"/>
              <w:rPr>
                <w:rFonts w:ascii="Arial" w:hAnsi="Arial" w:cs="Arial"/>
                <w:sz w:val="22"/>
                <w:szCs w:val="22"/>
              </w:rPr>
            </w:pPr>
            <w:r w:rsidRPr="00704AE5">
              <w:rPr>
                <w:rFonts w:ascii="Arial" w:hAnsi="Arial" w:cs="Arial"/>
                <w:sz w:val="18"/>
                <w:szCs w:val="18"/>
              </w:rPr>
              <w:t>(please specify)</w:t>
            </w:r>
            <w:r w:rsidR="00870B7E" w:rsidRPr="00704AE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1FD4581" w14:textId="77777777" w:rsidR="0030574A" w:rsidRPr="00704AE5" w:rsidRDefault="0030574A" w:rsidP="00704AE5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</w:p>
          <w:p w14:paraId="63431811" w14:textId="42B34224" w:rsidR="00BD5BEE" w:rsidRPr="00953F54" w:rsidRDefault="0030574A" w:rsidP="00953F5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oiler repair/ </w:t>
            </w:r>
            <w:r w:rsidR="00855CB9" w:rsidRPr="00953F54">
              <w:rPr>
                <w:rFonts w:ascii="Arial" w:hAnsi="Arial" w:cs="Arial"/>
                <w:sz w:val="22"/>
                <w:szCs w:val="22"/>
              </w:rPr>
              <w:t xml:space="preserve">replacement </w:t>
            </w:r>
          </w:p>
          <w:p w14:paraId="39463B56" w14:textId="77777777" w:rsidR="00BD5BEE" w:rsidRPr="00875617" w:rsidRDefault="00BD5BEE" w:rsidP="00BD5B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82" w:type="dxa"/>
            <w:shd w:val="clear" w:color="auto" w:fill="auto"/>
          </w:tcPr>
          <w:p w14:paraId="0820D241" w14:textId="77777777" w:rsidR="00A84794" w:rsidRPr="00875617" w:rsidRDefault="00A84794" w:rsidP="00BD5BEE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5C3CF2" w14:textId="34AD1BD8" w:rsidR="00BD5BEE" w:rsidRPr="00875617" w:rsidRDefault="00F33766" w:rsidP="00BD5B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/</w:t>
            </w:r>
            <w:r w:rsidR="00A84794" w:rsidRPr="00875617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</w:tbl>
    <w:p w14:paraId="546851D6" w14:textId="77777777" w:rsidR="00953F54" w:rsidRDefault="00953F54" w:rsidP="00196DE2">
      <w:pPr>
        <w:rPr>
          <w:rFonts w:ascii="Arial" w:hAnsi="Arial" w:cs="Arial"/>
          <w:sz w:val="22"/>
          <w:szCs w:val="22"/>
        </w:rPr>
      </w:pPr>
    </w:p>
    <w:p w14:paraId="05BA9D71" w14:textId="77777777" w:rsidR="002308DA" w:rsidRPr="00875617" w:rsidRDefault="00F91BF5" w:rsidP="00196DE2">
      <w:pPr>
        <w:rPr>
          <w:rFonts w:ascii="Arial" w:hAnsi="Arial" w:cs="Arial"/>
          <w:sz w:val="22"/>
          <w:szCs w:val="22"/>
        </w:rPr>
      </w:pPr>
      <w:r w:rsidRPr="00875617">
        <w:rPr>
          <w:rFonts w:ascii="Arial" w:hAnsi="Arial" w:cs="Arial"/>
          <w:sz w:val="22"/>
          <w:szCs w:val="22"/>
        </w:rPr>
        <w:t>Additional Information</w:t>
      </w:r>
      <w:r w:rsidR="002308DA" w:rsidRPr="00875617">
        <w:rPr>
          <w:rFonts w:ascii="Arial" w:hAnsi="Arial" w:cs="Arial"/>
          <w:sz w:val="22"/>
          <w:szCs w:val="22"/>
        </w:rPr>
        <w:t>:</w:t>
      </w:r>
    </w:p>
    <w:tbl>
      <w:tblPr>
        <w:tblW w:w="87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14"/>
      </w:tblGrid>
      <w:tr w:rsidR="002308DA" w:rsidRPr="00875617" w14:paraId="3BBC037C" w14:textId="77777777" w:rsidTr="00870B7E">
        <w:trPr>
          <w:trHeight w:val="9095"/>
        </w:trPr>
        <w:tc>
          <w:tcPr>
            <w:tcW w:w="8714" w:type="dxa"/>
          </w:tcPr>
          <w:p w14:paraId="3CD60FB5" w14:textId="77777777" w:rsidR="00F91BF5" w:rsidRPr="00875617" w:rsidRDefault="00F91BF5" w:rsidP="00196DE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5B9424C" w14:textId="6B63ED6F" w:rsidR="002308DA" w:rsidRDefault="43FCB2D5" w:rsidP="00196DE2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75617">
              <w:rPr>
                <w:rFonts w:ascii="Arial" w:eastAsia="Arial" w:hAnsi="Arial" w:cs="Arial"/>
                <w:sz w:val="22"/>
                <w:szCs w:val="22"/>
              </w:rPr>
              <w:t xml:space="preserve">Please provide as much information as possible about the assistance needed and the client’s circumstances. </w:t>
            </w:r>
          </w:p>
          <w:p w14:paraId="2AE7162A" w14:textId="77777777" w:rsidR="00F33766" w:rsidRPr="00875617" w:rsidRDefault="00F33766" w:rsidP="00196DE2">
            <w:pPr>
              <w:rPr>
                <w:rFonts w:ascii="Arial" w:hAnsi="Arial" w:cs="Arial"/>
              </w:rPr>
            </w:pPr>
          </w:p>
          <w:p w14:paraId="4AD7CA9D" w14:textId="5776E105" w:rsidR="002308DA" w:rsidRPr="00875617" w:rsidRDefault="43FCB2D5" w:rsidP="43FCB2D5">
            <w:pPr>
              <w:rPr>
                <w:rFonts w:ascii="Arial" w:hAnsi="Arial" w:cs="Arial"/>
              </w:rPr>
            </w:pPr>
            <w:r w:rsidRPr="0087561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BACKGROUND:</w:t>
            </w:r>
          </w:p>
          <w:p w14:paraId="6359DC1D" w14:textId="3226F40B" w:rsidR="002308DA" w:rsidRPr="00875617" w:rsidRDefault="002308DA" w:rsidP="43FCB2D5">
            <w:pPr>
              <w:rPr>
                <w:rFonts w:ascii="Arial" w:hAnsi="Arial" w:cs="Arial"/>
              </w:rPr>
            </w:pPr>
          </w:p>
          <w:p w14:paraId="6B2B98BC" w14:textId="1C7D5B67" w:rsidR="00870B7E" w:rsidRPr="00875617" w:rsidRDefault="00870B7E" w:rsidP="43FCB2D5">
            <w:pPr>
              <w:rPr>
                <w:rFonts w:ascii="Arial" w:hAnsi="Arial" w:cs="Arial"/>
              </w:rPr>
            </w:pPr>
          </w:p>
          <w:p w14:paraId="533A23A3" w14:textId="77777777" w:rsidR="00870B7E" w:rsidRPr="00875617" w:rsidRDefault="00870B7E" w:rsidP="43FCB2D5">
            <w:pPr>
              <w:rPr>
                <w:rFonts w:ascii="Arial" w:hAnsi="Arial" w:cs="Arial"/>
              </w:rPr>
            </w:pPr>
          </w:p>
          <w:p w14:paraId="1677338A" w14:textId="2CD1C12D" w:rsidR="002308DA" w:rsidRPr="00875617" w:rsidRDefault="00870B7E" w:rsidP="43FCB2D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75617">
              <w:rPr>
                <w:rFonts w:ascii="Arial" w:hAnsi="Arial" w:cs="Arial"/>
                <w:b/>
                <w:sz w:val="22"/>
                <w:szCs w:val="22"/>
              </w:rPr>
              <w:t>INCOME:</w:t>
            </w:r>
          </w:p>
          <w:p w14:paraId="699A0F8D" w14:textId="77777777" w:rsidR="00870B7E" w:rsidRPr="00875617" w:rsidRDefault="00870B7E" w:rsidP="43FCB2D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C34F88" w14:textId="77777777" w:rsidR="00870B7E" w:rsidRPr="00875617" w:rsidRDefault="00870B7E" w:rsidP="43FCB2D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73A810" w14:textId="77777777" w:rsidR="00870B7E" w:rsidRPr="00875617" w:rsidRDefault="00870B7E" w:rsidP="43FCB2D5">
            <w:pPr>
              <w:rPr>
                <w:rFonts w:ascii="Arial" w:hAnsi="Arial" w:cs="Arial"/>
              </w:rPr>
            </w:pPr>
          </w:p>
          <w:p w14:paraId="3C6381FB" w14:textId="706FB6EC" w:rsidR="002308DA" w:rsidRPr="00875617" w:rsidRDefault="43FCB2D5" w:rsidP="43FCB2D5">
            <w:pPr>
              <w:rPr>
                <w:rFonts w:ascii="Arial" w:hAnsi="Arial" w:cs="Arial"/>
              </w:rPr>
            </w:pPr>
            <w:r w:rsidRPr="0087561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HEALTH ISSUES:</w:t>
            </w:r>
          </w:p>
          <w:p w14:paraId="4D994FBA" w14:textId="215C48B1" w:rsidR="002308DA" w:rsidRPr="00875617" w:rsidRDefault="002308DA" w:rsidP="43FCB2D5">
            <w:pPr>
              <w:rPr>
                <w:rFonts w:ascii="Arial" w:hAnsi="Arial" w:cs="Arial"/>
              </w:rPr>
            </w:pPr>
          </w:p>
          <w:p w14:paraId="72B6CA24" w14:textId="1B83DEFA" w:rsidR="002308DA" w:rsidRDefault="002308DA" w:rsidP="43FCB2D5">
            <w:pPr>
              <w:rPr>
                <w:rFonts w:ascii="Arial" w:hAnsi="Arial" w:cs="Arial"/>
              </w:rPr>
            </w:pPr>
          </w:p>
          <w:p w14:paraId="1EE34C28" w14:textId="77777777" w:rsidR="005A6CAD" w:rsidRDefault="005A6CAD" w:rsidP="43FCB2D5">
            <w:pPr>
              <w:rPr>
                <w:rFonts w:ascii="Arial" w:hAnsi="Arial" w:cs="Arial"/>
              </w:rPr>
            </w:pPr>
          </w:p>
          <w:p w14:paraId="10ED5A00" w14:textId="77777777" w:rsidR="005A6CAD" w:rsidRPr="00875617" w:rsidRDefault="005A6CAD" w:rsidP="43FCB2D5">
            <w:pPr>
              <w:rPr>
                <w:rFonts w:ascii="Arial" w:hAnsi="Arial" w:cs="Arial"/>
              </w:rPr>
            </w:pPr>
          </w:p>
          <w:p w14:paraId="25FD3938" w14:textId="166222E5" w:rsidR="002308DA" w:rsidRPr="00875617" w:rsidRDefault="43FCB2D5" w:rsidP="43FCB2D5">
            <w:pPr>
              <w:rPr>
                <w:rFonts w:ascii="Arial" w:hAnsi="Arial" w:cs="Arial"/>
              </w:rPr>
            </w:pPr>
            <w:r w:rsidRPr="0087561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EMBERS OF HOUSEHOLD:</w:t>
            </w:r>
            <w:r w:rsidRPr="00875617">
              <w:rPr>
                <w:rFonts w:ascii="Arial" w:eastAsia="Arial" w:hAnsi="Arial" w:cs="Arial"/>
                <w:sz w:val="22"/>
                <w:szCs w:val="22"/>
              </w:rPr>
              <w:t xml:space="preserve"> (We need to list all members of household by name/ age and occupation)</w:t>
            </w:r>
          </w:p>
          <w:p w14:paraId="4EA928F2" w14:textId="77777777" w:rsidR="002308DA" w:rsidRPr="00875617" w:rsidRDefault="002308DA" w:rsidP="43FCB2D5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2121"/>
              <w:gridCol w:w="2121"/>
              <w:gridCol w:w="2121"/>
              <w:gridCol w:w="2122"/>
            </w:tblGrid>
            <w:tr w:rsidR="00870B7E" w:rsidRPr="00875617" w14:paraId="22585F87" w14:textId="77777777" w:rsidTr="00870B7E">
              <w:trPr>
                <w:trHeight w:val="700"/>
              </w:trPr>
              <w:tc>
                <w:tcPr>
                  <w:tcW w:w="2121" w:type="dxa"/>
                </w:tcPr>
                <w:p w14:paraId="79DECF69" w14:textId="6389022C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75617">
                    <w:rPr>
                      <w:rFonts w:ascii="Arial" w:hAnsi="Arial" w:cs="Arial"/>
                      <w:sz w:val="22"/>
                      <w:szCs w:val="22"/>
                    </w:rPr>
                    <w:t>NAME</w:t>
                  </w:r>
                </w:p>
              </w:tc>
              <w:tc>
                <w:tcPr>
                  <w:tcW w:w="2121" w:type="dxa"/>
                </w:tcPr>
                <w:p w14:paraId="73C7D771" w14:textId="1A25351E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75617">
                    <w:rPr>
                      <w:rFonts w:ascii="Arial" w:hAnsi="Arial" w:cs="Arial"/>
                      <w:sz w:val="22"/>
                      <w:szCs w:val="22"/>
                    </w:rPr>
                    <w:t>AGE</w:t>
                  </w:r>
                </w:p>
              </w:tc>
              <w:tc>
                <w:tcPr>
                  <w:tcW w:w="2121" w:type="dxa"/>
                </w:tcPr>
                <w:p w14:paraId="54A10442" w14:textId="20737F4A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75617">
                    <w:rPr>
                      <w:rFonts w:ascii="Arial" w:hAnsi="Arial" w:cs="Arial"/>
                      <w:sz w:val="22"/>
                      <w:szCs w:val="22"/>
                    </w:rPr>
                    <w:t>RELATIONSHIP TO CLIENT</w:t>
                  </w:r>
                </w:p>
              </w:tc>
              <w:tc>
                <w:tcPr>
                  <w:tcW w:w="2122" w:type="dxa"/>
                </w:tcPr>
                <w:p w14:paraId="402D3BB5" w14:textId="09E706FD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75617">
                    <w:rPr>
                      <w:rFonts w:ascii="Arial" w:hAnsi="Arial" w:cs="Arial"/>
                      <w:sz w:val="22"/>
                      <w:szCs w:val="22"/>
                    </w:rPr>
                    <w:t>OCCUPATION</w:t>
                  </w:r>
                </w:p>
              </w:tc>
            </w:tr>
            <w:tr w:rsidR="00870B7E" w:rsidRPr="00875617" w14:paraId="0D01A9EB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3355908A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7496D772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59D41E08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39910F38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143E2798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13E0564B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205B3E62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677505D9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0F6E4448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3FF7DA85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2F81B6DB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1E50B1B9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18BEC899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6A224682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7491D575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2286EC5F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2D26BA00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41BA6266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265DB913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34E3E323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19B6D541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161FD9E2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5EF68093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31AF8090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6A0DA7DC" w14:textId="77777777" w:rsidTr="00870B7E">
              <w:trPr>
                <w:trHeight w:val="333"/>
              </w:trPr>
              <w:tc>
                <w:tcPr>
                  <w:tcW w:w="2121" w:type="dxa"/>
                </w:tcPr>
                <w:p w14:paraId="258D92DA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43478691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2A024C8F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353FC24C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2EDAE1EE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28EDA35A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3FA073E9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098B7EAD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47875BD5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28F84099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1E1A425A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707036D5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1BF475CD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0C580D05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0B7E" w:rsidRPr="00875617" w14:paraId="55E1BDF4" w14:textId="77777777" w:rsidTr="00870B7E">
              <w:trPr>
                <w:trHeight w:val="350"/>
              </w:trPr>
              <w:tc>
                <w:tcPr>
                  <w:tcW w:w="2121" w:type="dxa"/>
                </w:tcPr>
                <w:p w14:paraId="56D307DF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78E1CB21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1" w:type="dxa"/>
                </w:tcPr>
                <w:p w14:paraId="093A9805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122" w:type="dxa"/>
                </w:tcPr>
                <w:p w14:paraId="27E6A201" w14:textId="77777777" w:rsidR="00870B7E" w:rsidRPr="00875617" w:rsidRDefault="00870B7E" w:rsidP="43FCB2D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0241811A" w14:textId="0414C4FC" w:rsidR="00870B7E" w:rsidRPr="00875617" w:rsidRDefault="00870B7E" w:rsidP="43FCB2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830DC8" w14:textId="77777777" w:rsidR="00A42813" w:rsidRPr="00875617" w:rsidRDefault="00A42813" w:rsidP="00A42813">
      <w:pPr>
        <w:rPr>
          <w:rFonts w:ascii="Arial" w:hAnsi="Arial" w:cs="Arial"/>
          <w:sz w:val="22"/>
          <w:szCs w:val="22"/>
        </w:rPr>
      </w:pPr>
    </w:p>
    <w:p w14:paraId="38739A0E" w14:textId="2AF71D54" w:rsidR="00A42813" w:rsidRPr="00875617" w:rsidRDefault="00A42813" w:rsidP="00A42813">
      <w:pPr>
        <w:rPr>
          <w:rFonts w:ascii="Arial" w:hAnsi="Arial" w:cs="Arial"/>
          <w:sz w:val="22"/>
          <w:szCs w:val="22"/>
        </w:rPr>
      </w:pPr>
      <w:r w:rsidRPr="00875617">
        <w:rPr>
          <w:rFonts w:ascii="Arial" w:hAnsi="Arial" w:cs="Arial"/>
          <w:sz w:val="22"/>
          <w:szCs w:val="22"/>
        </w:rPr>
        <w:t>Fill in Referral form and email to: energy@</w:t>
      </w:r>
      <w:r w:rsidR="00875617">
        <w:rPr>
          <w:rFonts w:ascii="Arial" w:hAnsi="Arial" w:cs="Arial"/>
          <w:sz w:val="22"/>
          <w:szCs w:val="22"/>
        </w:rPr>
        <w:t>citizensadvicemanchester.org.uk</w:t>
      </w:r>
      <w:r w:rsidRPr="00875617">
        <w:rPr>
          <w:rFonts w:ascii="Arial" w:hAnsi="Arial" w:cs="Arial"/>
          <w:sz w:val="22"/>
          <w:szCs w:val="22"/>
        </w:rPr>
        <w:t xml:space="preserve"> </w:t>
      </w:r>
    </w:p>
    <w:p w14:paraId="1BEC7D6B" w14:textId="77777777" w:rsidR="00A42813" w:rsidRPr="00875617" w:rsidRDefault="00A42813" w:rsidP="00A42813">
      <w:pPr>
        <w:rPr>
          <w:rFonts w:ascii="Arial" w:hAnsi="Arial" w:cs="Arial"/>
          <w:sz w:val="22"/>
          <w:szCs w:val="22"/>
        </w:rPr>
      </w:pPr>
    </w:p>
    <w:p w14:paraId="44503457" w14:textId="0E498EB5" w:rsidR="00A42813" w:rsidRPr="00875617" w:rsidRDefault="43FCB2D5" w:rsidP="00A42813">
      <w:pPr>
        <w:rPr>
          <w:rFonts w:ascii="Arial" w:hAnsi="Arial" w:cs="Arial"/>
          <w:sz w:val="22"/>
          <w:szCs w:val="22"/>
        </w:rPr>
      </w:pPr>
      <w:r w:rsidRPr="00875617">
        <w:rPr>
          <w:rFonts w:ascii="Arial" w:eastAsia="Arial" w:hAnsi="Arial" w:cs="Arial"/>
          <w:sz w:val="22"/>
          <w:szCs w:val="22"/>
        </w:rPr>
        <w:t xml:space="preserve">Advise </w:t>
      </w:r>
      <w:r w:rsidR="00717DFF">
        <w:rPr>
          <w:rFonts w:ascii="Arial" w:eastAsia="Arial" w:hAnsi="Arial" w:cs="Arial"/>
          <w:sz w:val="22"/>
          <w:szCs w:val="22"/>
        </w:rPr>
        <w:t xml:space="preserve">to </w:t>
      </w:r>
      <w:r w:rsidRPr="00875617">
        <w:rPr>
          <w:rFonts w:ascii="Arial" w:eastAsia="Arial" w:hAnsi="Arial" w:cs="Arial"/>
          <w:sz w:val="22"/>
          <w:szCs w:val="22"/>
        </w:rPr>
        <w:t>clients</w:t>
      </w:r>
      <w:r w:rsidR="00717DFF">
        <w:rPr>
          <w:rFonts w:ascii="Arial" w:eastAsia="Arial" w:hAnsi="Arial" w:cs="Arial"/>
          <w:sz w:val="22"/>
          <w:szCs w:val="22"/>
        </w:rPr>
        <w:t>,</w:t>
      </w:r>
      <w:r w:rsidRPr="00875617">
        <w:rPr>
          <w:rFonts w:ascii="Arial" w:eastAsia="Arial" w:hAnsi="Arial" w:cs="Arial"/>
          <w:sz w:val="22"/>
          <w:szCs w:val="22"/>
        </w:rPr>
        <w:t xml:space="preserve"> we will need UP</w:t>
      </w:r>
      <w:r w:rsidR="00717DFF">
        <w:rPr>
          <w:rFonts w:ascii="Arial" w:eastAsia="Arial" w:hAnsi="Arial" w:cs="Arial"/>
          <w:sz w:val="22"/>
          <w:szCs w:val="22"/>
        </w:rPr>
        <w:t xml:space="preserve"> </w:t>
      </w:r>
      <w:r w:rsidRPr="00875617">
        <w:rPr>
          <w:rFonts w:ascii="Arial" w:eastAsia="Arial" w:hAnsi="Arial" w:cs="Arial"/>
          <w:sz w:val="22"/>
          <w:szCs w:val="22"/>
        </w:rPr>
        <w:t>TO DATE proof of income i.e. Post Office or bank statement</w:t>
      </w:r>
      <w:r w:rsidR="00717DFF">
        <w:rPr>
          <w:rFonts w:ascii="Arial" w:eastAsia="Arial" w:hAnsi="Arial" w:cs="Arial"/>
          <w:sz w:val="22"/>
          <w:szCs w:val="22"/>
        </w:rPr>
        <w:t>s</w:t>
      </w:r>
      <w:r w:rsidRPr="00875617">
        <w:rPr>
          <w:rFonts w:ascii="Arial" w:eastAsia="Arial" w:hAnsi="Arial" w:cs="Arial"/>
          <w:sz w:val="22"/>
          <w:szCs w:val="22"/>
        </w:rPr>
        <w:t xml:space="preserve"> dated within the last 3 months, medical evidence (any letters from specialists, appointment letters and copy of repeat prescriptions) or any other supporting evidence.</w:t>
      </w:r>
    </w:p>
    <w:p w14:paraId="4F1E4E7D" w14:textId="77777777" w:rsidR="00A42813" w:rsidRPr="00875617" w:rsidRDefault="00A42813" w:rsidP="00A42813">
      <w:pPr>
        <w:rPr>
          <w:rFonts w:ascii="Arial" w:hAnsi="Arial" w:cs="Arial"/>
          <w:sz w:val="22"/>
          <w:szCs w:val="22"/>
        </w:rPr>
      </w:pPr>
    </w:p>
    <w:p w14:paraId="1EA244A5" w14:textId="77777777" w:rsidR="008D7F85" w:rsidRDefault="43FCB2D5" w:rsidP="00A42813">
      <w:pPr>
        <w:rPr>
          <w:rFonts w:ascii="Arial" w:eastAsia="Arial" w:hAnsi="Arial" w:cs="Arial"/>
          <w:sz w:val="22"/>
          <w:szCs w:val="22"/>
        </w:rPr>
      </w:pPr>
      <w:r w:rsidRPr="00875617">
        <w:rPr>
          <w:rFonts w:ascii="Arial" w:eastAsia="Arial" w:hAnsi="Arial" w:cs="Arial"/>
          <w:sz w:val="22"/>
          <w:szCs w:val="22"/>
        </w:rPr>
        <w:t>For further information about the project or if you have any further questions please contact our advice workers</w:t>
      </w:r>
      <w:r w:rsidR="00EF33F9" w:rsidRPr="00875617">
        <w:rPr>
          <w:rFonts w:ascii="Arial" w:eastAsia="Arial" w:hAnsi="Arial" w:cs="Arial"/>
          <w:sz w:val="22"/>
          <w:szCs w:val="22"/>
        </w:rPr>
        <w:t xml:space="preserve"> </w:t>
      </w:r>
      <w:r w:rsidRPr="00875617">
        <w:rPr>
          <w:rFonts w:ascii="Arial" w:eastAsia="Arial" w:hAnsi="Arial" w:cs="Arial"/>
          <w:sz w:val="22"/>
          <w:szCs w:val="22"/>
        </w:rPr>
        <w:t>on</w:t>
      </w:r>
      <w:r w:rsidR="008D7F85">
        <w:rPr>
          <w:rFonts w:ascii="Arial" w:eastAsia="Arial" w:hAnsi="Arial" w:cs="Arial"/>
          <w:sz w:val="22"/>
          <w:szCs w:val="22"/>
        </w:rPr>
        <w:t>:</w:t>
      </w:r>
    </w:p>
    <w:p w14:paraId="6B30E11B" w14:textId="77777777" w:rsidR="008D7F85" w:rsidRDefault="008D7F85" w:rsidP="00A42813">
      <w:pPr>
        <w:rPr>
          <w:rFonts w:ascii="Arial" w:eastAsia="Arial" w:hAnsi="Arial" w:cs="Arial"/>
          <w:sz w:val="22"/>
          <w:szCs w:val="22"/>
        </w:rPr>
      </w:pPr>
    </w:p>
    <w:p w14:paraId="5106A17F" w14:textId="7A9CC4A5" w:rsidR="00310087" w:rsidRPr="008D7F85" w:rsidRDefault="43FCB2D5" w:rsidP="00A42813">
      <w:pPr>
        <w:rPr>
          <w:rFonts w:ascii="Arial" w:eastAsia="Arial" w:hAnsi="Arial" w:cs="Arial"/>
          <w:b/>
          <w:bCs/>
          <w:sz w:val="22"/>
          <w:szCs w:val="22"/>
        </w:rPr>
      </w:pPr>
      <w:r w:rsidRPr="00171892">
        <w:rPr>
          <w:rFonts w:ascii="Arial" w:eastAsia="Arial" w:hAnsi="Arial" w:cs="Arial"/>
          <w:bCs/>
          <w:sz w:val="22"/>
          <w:szCs w:val="22"/>
        </w:rPr>
        <w:t xml:space="preserve">0161 </w:t>
      </w:r>
      <w:r w:rsidR="00EF33F9" w:rsidRPr="00171892">
        <w:rPr>
          <w:rFonts w:ascii="Arial" w:eastAsia="Arial" w:hAnsi="Arial" w:cs="Arial"/>
          <w:bCs/>
          <w:sz w:val="22"/>
          <w:szCs w:val="22"/>
        </w:rPr>
        <w:t>672 1234</w:t>
      </w:r>
      <w:r w:rsidRPr="00875617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8D7F85" w:rsidRPr="00171892">
        <w:rPr>
          <w:rFonts w:ascii="Arial" w:eastAsia="Arial" w:hAnsi="Arial" w:cs="Arial"/>
          <w:bCs/>
          <w:sz w:val="22"/>
          <w:szCs w:val="22"/>
        </w:rPr>
        <w:t>or email</w:t>
      </w:r>
      <w:r w:rsidRPr="00875617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hyperlink r:id="rId10" w:history="1">
        <w:r w:rsidR="00875617" w:rsidRPr="00FB7B6A">
          <w:rPr>
            <w:rStyle w:val="Hyperlink"/>
            <w:rFonts w:ascii="Arial" w:eastAsia="Arial" w:hAnsi="Arial" w:cs="Arial"/>
            <w:bCs/>
            <w:sz w:val="22"/>
            <w:szCs w:val="22"/>
          </w:rPr>
          <w:t>energy@citizens</w:t>
        </w:r>
      </w:hyperlink>
      <w:r w:rsidR="00875617" w:rsidRPr="00FB7B6A">
        <w:rPr>
          <w:rStyle w:val="Hyperlink"/>
          <w:rFonts w:ascii="Arial" w:eastAsia="Arial" w:hAnsi="Arial" w:cs="Arial"/>
          <w:bCs/>
          <w:sz w:val="22"/>
          <w:szCs w:val="22"/>
        </w:rPr>
        <w:t>advicemanchester.org.uk</w:t>
      </w:r>
    </w:p>
    <w:p w14:paraId="7F5F9239" w14:textId="2E1E34F4" w:rsidR="43FCB2D5" w:rsidRPr="00875617" w:rsidRDefault="43FCB2D5" w:rsidP="43FCB2D5">
      <w:pPr>
        <w:rPr>
          <w:rFonts w:ascii="Arial" w:hAnsi="Arial" w:cs="Arial"/>
        </w:rPr>
      </w:pPr>
      <w:bookmarkStart w:id="0" w:name="_GoBack"/>
      <w:bookmarkEnd w:id="0"/>
    </w:p>
    <w:p w14:paraId="6546D09F" w14:textId="18548144" w:rsidR="43FCB2D5" w:rsidRPr="00875617" w:rsidRDefault="43FCB2D5" w:rsidP="43FCB2D5">
      <w:pPr>
        <w:rPr>
          <w:rFonts w:ascii="Arial" w:hAnsi="Arial" w:cs="Arial"/>
        </w:rPr>
      </w:pPr>
    </w:p>
    <w:sectPr w:rsidR="43FCB2D5" w:rsidRPr="0087561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A4108D"/>
    <w:multiLevelType w:val="hybridMultilevel"/>
    <w:tmpl w:val="AE9E7DA8"/>
    <w:lvl w:ilvl="0" w:tplc="2EBE872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TI1NTQ2N7U0NzRT0lEKTi0uzszPAykwrAUAyArrLywAAAA="/>
  </w:docVars>
  <w:rsids>
    <w:rsidRoot w:val="00196DE2"/>
    <w:rsid w:val="000D5838"/>
    <w:rsid w:val="00110A42"/>
    <w:rsid w:val="00171892"/>
    <w:rsid w:val="00196DE2"/>
    <w:rsid w:val="0021180C"/>
    <w:rsid w:val="002308DA"/>
    <w:rsid w:val="00251984"/>
    <w:rsid w:val="00253FDA"/>
    <w:rsid w:val="0030574A"/>
    <w:rsid w:val="00310087"/>
    <w:rsid w:val="003103F4"/>
    <w:rsid w:val="003B7E4C"/>
    <w:rsid w:val="0041108D"/>
    <w:rsid w:val="00495D9C"/>
    <w:rsid w:val="004E04B9"/>
    <w:rsid w:val="005555C9"/>
    <w:rsid w:val="00573897"/>
    <w:rsid w:val="005967B0"/>
    <w:rsid w:val="005A6CAD"/>
    <w:rsid w:val="00600075"/>
    <w:rsid w:val="006C24F4"/>
    <w:rsid w:val="00704AE5"/>
    <w:rsid w:val="00717DFF"/>
    <w:rsid w:val="00855CB9"/>
    <w:rsid w:val="00860118"/>
    <w:rsid w:val="00870B7E"/>
    <w:rsid w:val="00875617"/>
    <w:rsid w:val="008D1639"/>
    <w:rsid w:val="008D7F85"/>
    <w:rsid w:val="00907DE0"/>
    <w:rsid w:val="00907F96"/>
    <w:rsid w:val="00953F54"/>
    <w:rsid w:val="00971F93"/>
    <w:rsid w:val="009C7109"/>
    <w:rsid w:val="00A42813"/>
    <w:rsid w:val="00A84794"/>
    <w:rsid w:val="00BD5BEE"/>
    <w:rsid w:val="00BF0BF2"/>
    <w:rsid w:val="00C00CFE"/>
    <w:rsid w:val="00C31D9C"/>
    <w:rsid w:val="00C53E7A"/>
    <w:rsid w:val="00C94DA9"/>
    <w:rsid w:val="00D01559"/>
    <w:rsid w:val="00DA3ACB"/>
    <w:rsid w:val="00E65B69"/>
    <w:rsid w:val="00EF33F9"/>
    <w:rsid w:val="00F33766"/>
    <w:rsid w:val="00F542A5"/>
    <w:rsid w:val="00F71E0E"/>
    <w:rsid w:val="00F91BF5"/>
    <w:rsid w:val="00FB7B6A"/>
    <w:rsid w:val="43FCB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F07BDB"/>
  <w15:chartTrackingRefBased/>
  <w15:docId w15:val="{C5821FFC-B8BE-4A1F-821F-7F6BF1EB9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96D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308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3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energy@citizens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028009B489A40ADB7DDD5FAE99BAA" ma:contentTypeVersion="1" ma:contentTypeDescription="Create a new document." ma:contentTypeScope="" ma:versionID="10573a419ee525d9c8e6002726e94770">
  <xsd:schema xmlns:xsd="http://www.w3.org/2001/XMLSchema" xmlns:xs="http://www.w3.org/2001/XMLSchema" xmlns:p="http://schemas.microsoft.com/office/2006/metadata/properties" xmlns:ns3="e6f711fa-68e0-4b50-9294-767870b4364f" targetNamespace="http://schemas.microsoft.com/office/2006/metadata/properties" ma:root="true" ma:fieldsID="6a0005e1b4a293b647ac4a99a43cac51" ns3:_="">
    <xsd:import namespace="e6f711fa-68e0-4b50-9294-767870b4364f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711fa-68e0-4b50-9294-767870b4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08E18D-E0EB-4D85-98EF-BBD4082E65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C1098A-4957-4DD6-B866-9BA75F4F5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711fa-68e0-4b50-9294-767870b4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AB460C-3032-4625-8365-F44BBF1B88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izens Advice Bureau</Company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viser</dc:creator>
  <cp:keywords/>
  <dc:description/>
  <cp:lastModifiedBy>Michael Smithers</cp:lastModifiedBy>
  <cp:revision>4</cp:revision>
  <cp:lastPrinted>2011-09-19T14:47:00Z</cp:lastPrinted>
  <dcterms:created xsi:type="dcterms:W3CDTF">2017-03-16T15:56:00Z</dcterms:created>
  <dcterms:modified xsi:type="dcterms:W3CDTF">2017-03-1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87F028009B489A40ADB7DDD5FAE99BAA</vt:lpwstr>
  </property>
  <property fmtid="{D5CDD505-2E9C-101B-9397-08002B2CF9AE}" pid="4" name="DocVizPreviewMetadata_Count">
    <vt:i4>1</vt:i4>
  </property>
  <property fmtid="{D5CDD505-2E9C-101B-9397-08002B2CF9AE}" pid="5" name="DocVizPreviewMetadata_0">
    <vt:lpwstr>300x210x1</vt:lpwstr>
  </property>
</Properties>
</file>